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AF9368" w14:textId="488383B5" w:rsidR="00102BE6" w:rsidRDefault="00102BE6">
      <w:pPr>
        <w:rPr>
          <w:b/>
          <w:bCs/>
        </w:rPr>
      </w:pPr>
      <w:r>
        <w:tab/>
      </w:r>
      <w:r>
        <w:tab/>
      </w:r>
      <w:r>
        <w:tab/>
      </w:r>
      <w:r>
        <w:tab/>
      </w:r>
      <w:r>
        <w:tab/>
      </w:r>
      <w:r w:rsidRPr="00102BE6">
        <w:rPr>
          <w:b/>
          <w:bCs/>
        </w:rPr>
        <w:t>Agriculture using I</w:t>
      </w:r>
      <w:r w:rsidR="002016C8">
        <w:rPr>
          <w:b/>
          <w:bCs/>
        </w:rPr>
        <w:t>o</w:t>
      </w:r>
      <w:r w:rsidRPr="00102BE6">
        <w:rPr>
          <w:b/>
          <w:bCs/>
        </w:rPr>
        <w:t>T</w:t>
      </w:r>
    </w:p>
    <w:p w14:paraId="19CC7154" w14:textId="1E880A93" w:rsidR="00102BE6" w:rsidRDefault="00102BE6" w:rsidP="00102BE6">
      <w:pPr>
        <w:ind w:left="2880" w:firstLine="720"/>
        <w:jc w:val="center"/>
        <w:rPr>
          <w:b/>
          <w:bCs/>
        </w:rPr>
      </w:pPr>
      <w:r>
        <w:rPr>
          <w:b/>
          <w:bCs/>
        </w:rPr>
        <w:t xml:space="preserve">Member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ID</w:t>
      </w:r>
    </w:p>
    <w:p w14:paraId="64587D53" w14:textId="36A6E786" w:rsidR="00102BE6" w:rsidRDefault="00102BE6" w:rsidP="00102BE6">
      <w:pPr>
        <w:pStyle w:val="ListParagraph"/>
        <w:numPr>
          <w:ilvl w:val="0"/>
          <w:numId w:val="3"/>
        </w:numPr>
        <w:jc w:val="right"/>
        <w:rPr>
          <w:b/>
          <w:bCs/>
        </w:rPr>
      </w:pPr>
      <w:r>
        <w:rPr>
          <w:b/>
          <w:bCs/>
        </w:rPr>
        <w:t>Manpreet Singh</w:t>
      </w:r>
      <w:r w:rsidRPr="00102BE6">
        <w:t xml:space="preserve"> </w:t>
      </w:r>
      <w:r>
        <w:tab/>
      </w:r>
      <w:r>
        <w:tab/>
      </w:r>
      <w:r>
        <w:tab/>
      </w:r>
      <w:r w:rsidRPr="00102BE6">
        <w:rPr>
          <w:b/>
          <w:bCs/>
        </w:rPr>
        <w:t>1001873982</w:t>
      </w:r>
    </w:p>
    <w:p w14:paraId="5DC72713" w14:textId="086E6532" w:rsidR="00102BE6" w:rsidRPr="00102BE6" w:rsidRDefault="00102BE6" w:rsidP="00102BE6">
      <w:pPr>
        <w:pStyle w:val="ListParagraph"/>
        <w:numPr>
          <w:ilvl w:val="0"/>
          <w:numId w:val="3"/>
        </w:numPr>
        <w:jc w:val="right"/>
        <w:rPr>
          <w:b/>
          <w:bCs/>
        </w:rPr>
      </w:pPr>
      <w:r w:rsidRPr="00102BE6">
        <w:rPr>
          <w:b/>
          <w:bCs/>
        </w:rPr>
        <w:t>Gaurav Tanej</w:t>
      </w:r>
      <w:r>
        <w:rPr>
          <w:b/>
          <w:bCs/>
        </w:rPr>
        <w:t>a</w:t>
      </w:r>
      <w:r>
        <w:rPr>
          <w:b/>
          <w:bCs/>
        </w:rPr>
        <w:tab/>
        <w:t xml:space="preserve">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1001955801</w:t>
      </w:r>
    </w:p>
    <w:p w14:paraId="79C69B97" w14:textId="0D3743CD" w:rsidR="00102BE6" w:rsidRDefault="00102BE6" w:rsidP="00102BE6">
      <w:pPr>
        <w:pStyle w:val="ListParagraph"/>
        <w:numPr>
          <w:ilvl w:val="0"/>
          <w:numId w:val="3"/>
        </w:numPr>
        <w:jc w:val="right"/>
        <w:rPr>
          <w:b/>
          <w:bCs/>
        </w:rPr>
      </w:pPr>
      <w:r>
        <w:rPr>
          <w:b/>
          <w:bCs/>
        </w:rPr>
        <w:t xml:space="preserve">Gaurav </w:t>
      </w:r>
      <w:proofErr w:type="spellStart"/>
      <w:r w:rsidRPr="00102BE6">
        <w:rPr>
          <w:b/>
          <w:bCs/>
        </w:rPr>
        <w:t>Chajjed</w:t>
      </w:r>
      <w:proofErr w:type="spellEnd"/>
      <w:r w:rsidRPr="00102BE6">
        <w:rPr>
          <w:b/>
          <w:bCs/>
        </w:rPr>
        <w:t xml:space="preserve"> Mahaveer</w:t>
      </w:r>
      <w:r>
        <w:rPr>
          <w:b/>
          <w:bCs/>
        </w:rPr>
        <w:tab/>
      </w:r>
      <w:r>
        <w:rPr>
          <w:b/>
          <w:bCs/>
        </w:rPr>
        <w:tab/>
      </w:r>
      <w:r w:rsidRPr="00102BE6">
        <w:rPr>
          <w:b/>
          <w:bCs/>
        </w:rPr>
        <w:t>1001861652</w:t>
      </w:r>
    </w:p>
    <w:p w14:paraId="7C2E14A0" w14:textId="5EE7C92B" w:rsidR="00102BE6" w:rsidRPr="00102BE6" w:rsidRDefault="00102BE6" w:rsidP="00102BE6">
      <w:pPr>
        <w:pStyle w:val="ListParagraph"/>
        <w:numPr>
          <w:ilvl w:val="0"/>
          <w:numId w:val="3"/>
        </w:numPr>
        <w:jc w:val="right"/>
        <w:rPr>
          <w:b/>
          <w:bCs/>
        </w:rPr>
      </w:pPr>
      <w:r>
        <w:rPr>
          <w:b/>
          <w:bCs/>
        </w:rPr>
        <w:t>Ankit Tripathi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Pr="00102BE6">
        <w:rPr>
          <w:b/>
          <w:bCs/>
        </w:rPr>
        <w:t>1001860604</w:t>
      </w:r>
    </w:p>
    <w:p w14:paraId="575B8D5B" w14:textId="680312C1" w:rsidR="00130C05" w:rsidRPr="00CF191E" w:rsidRDefault="00CF191E">
      <w:pPr>
        <w:rPr>
          <w:b/>
          <w:bCs/>
        </w:rPr>
      </w:pPr>
      <w:r w:rsidRPr="00CF191E">
        <w:rPr>
          <w:b/>
          <w:bCs/>
        </w:rPr>
        <w:t>Concept</w:t>
      </w:r>
    </w:p>
    <w:p w14:paraId="1C229FC7" w14:textId="6BD298C3" w:rsidR="00887B99" w:rsidRDefault="00130C05" w:rsidP="00887B99">
      <w:r>
        <w:t xml:space="preserve">The </w:t>
      </w:r>
      <w:r w:rsidR="00BB3C96">
        <w:t>fight that world is fighting against covid, the basic precautionary measures one should take is minimal human contact</w:t>
      </w:r>
      <w:r w:rsidR="00336E1C">
        <w:t xml:space="preserve"> leading to less manpower</w:t>
      </w:r>
      <w:r w:rsidR="00BB3C96">
        <w:t>. But there are certain sectors where</w:t>
      </w:r>
      <w:r w:rsidR="00336E1C">
        <w:t xml:space="preserve"> manpower plays a significant role, so human</w:t>
      </w:r>
      <w:r w:rsidR="00BB3C96">
        <w:t xml:space="preserve"> interaction cannot be avoided. One such sector is farming. Fulfilling the never</w:t>
      </w:r>
      <w:r w:rsidR="002016C8">
        <w:t>-</w:t>
      </w:r>
      <w:r w:rsidR="00BB3C96">
        <w:t xml:space="preserve">ending and exponentially increasing demand for food along with restrictions is grinding. </w:t>
      </w:r>
      <w:r w:rsidR="00336E1C">
        <w:t xml:space="preserve">Regular monitoring over the humidity, temperature, moisture of </w:t>
      </w:r>
      <w:r w:rsidR="002016C8">
        <w:t xml:space="preserve">the </w:t>
      </w:r>
      <w:r w:rsidR="00336E1C">
        <w:t>soil is mandatory, pesticides to maximize the production.</w:t>
      </w:r>
      <w:r w:rsidR="00AE5AD8">
        <w:t xml:space="preserve"> </w:t>
      </w:r>
      <w:r w:rsidR="00887B99">
        <w:t xml:space="preserve">There is an option for maximizing the production remotely that is smart farming. But the major disadvantage is the technology is difficult to adapt </w:t>
      </w:r>
      <w:r w:rsidR="002016C8">
        <w:t xml:space="preserve">to </w:t>
      </w:r>
      <w:r w:rsidR="00887B99">
        <w:t xml:space="preserve">because of the complexity and the cost </w:t>
      </w:r>
      <w:r w:rsidR="002016C8">
        <w:t>of</w:t>
      </w:r>
      <w:r w:rsidR="00887B99">
        <w:t xml:space="preserve"> the installation. IoT system-based fa</w:t>
      </w:r>
      <w:r w:rsidR="002016C8">
        <w:t>r</w:t>
      </w:r>
      <w:r w:rsidR="00887B99">
        <w:t>ming requires cloud for the storage of the data that can be accessed remotely through mobile or computer. They also require sensors to maintain favorable condition</w:t>
      </w:r>
      <w:r w:rsidR="002016C8">
        <w:t>s</w:t>
      </w:r>
      <w:r w:rsidR="00887B99">
        <w:t xml:space="preserve"> to maximize production.</w:t>
      </w:r>
    </w:p>
    <w:p w14:paraId="069EA8FC" w14:textId="77584DDC" w:rsidR="00AE5AD8" w:rsidRDefault="00AE5AD8"/>
    <w:p w14:paraId="28AC4393" w14:textId="65F2D761" w:rsidR="00AE5AD8" w:rsidRPr="00A05DD9" w:rsidRDefault="00526446">
      <w:pPr>
        <w:rPr>
          <w:b/>
          <w:bCs/>
        </w:rPr>
      </w:pPr>
      <w:r w:rsidRPr="00A05DD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D1F9220" wp14:editId="6CCC8FDF">
                <wp:simplePos x="0" y="0"/>
                <wp:positionH relativeFrom="column">
                  <wp:posOffset>3368040</wp:posOffset>
                </wp:positionH>
                <wp:positionV relativeFrom="paragraph">
                  <wp:posOffset>179705</wp:posOffset>
                </wp:positionV>
                <wp:extent cx="1013460" cy="495300"/>
                <wp:effectExtent l="0" t="0" r="72390" b="571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13460" cy="495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AA999D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265.2pt;margin-top:14.15pt;width:79.8pt;height:39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Pr="00A05DD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AB9723" wp14:editId="436FB1AB">
                <wp:simplePos x="0" y="0"/>
                <wp:positionH relativeFrom="column">
                  <wp:posOffset>929640</wp:posOffset>
                </wp:positionH>
                <wp:positionV relativeFrom="paragraph">
                  <wp:posOffset>217805</wp:posOffset>
                </wp:positionV>
                <wp:extent cx="990600" cy="449580"/>
                <wp:effectExtent l="0" t="38100" r="57150" b="2667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90600" cy="4495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524155" id="Straight Arrow Connector 5" o:spid="_x0000_s1026" type="#_x0000_t32" style="position:absolute;margin-left:73.2pt;margin-top:17.15pt;width:78pt;height:35.4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Pr="00A05DD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96C96ED" wp14:editId="3A0B48D2">
                <wp:simplePos x="0" y="0"/>
                <wp:positionH relativeFrom="column">
                  <wp:posOffset>1905000</wp:posOffset>
                </wp:positionH>
                <wp:positionV relativeFrom="paragraph">
                  <wp:posOffset>4445</wp:posOffset>
                </wp:positionV>
                <wp:extent cx="1455420" cy="563880"/>
                <wp:effectExtent l="0" t="0" r="11430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5420" cy="5638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780159" w14:textId="1D6F667E" w:rsidR="00526446" w:rsidRDefault="00526446" w:rsidP="00526446">
                            <w:pPr>
                              <w:jc w:val="center"/>
                            </w:pPr>
                            <w:r>
                              <w:t>Sp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6C96ED" id="Rectangle 4" o:spid="_x0000_s1026" style="position:absolute;margin-left:150pt;margin-top:.35pt;width:114.6pt;height:44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" fillcolor="#4472c4 [3204]" strokecolor="#1f3763 [1604]" strokeweight="1pt">
                <v:textbox>
                  <w:txbxContent>
                    <w:p w14:paraId="36780159" w14:textId="1D6F667E" w:rsidR="00526446" w:rsidRDefault="00526446" w:rsidP="00526446">
                      <w:pPr>
                        <w:jc w:val="center"/>
                      </w:pPr>
                      <w:r>
                        <w:t>Sprouting</w:t>
                      </w:r>
                    </w:p>
                  </w:txbxContent>
                </v:textbox>
              </v:rect>
            </w:pict>
          </mc:Fallback>
        </mc:AlternateContent>
      </w:r>
      <w:r w:rsidR="00A05DD9" w:rsidRPr="00A05DD9">
        <w:rPr>
          <w:b/>
          <w:bCs/>
        </w:rPr>
        <w:t>Part A</w:t>
      </w:r>
    </w:p>
    <w:p w14:paraId="3BDFCB37" w14:textId="78FDCDFB" w:rsidR="00AE5AD8" w:rsidRDefault="00AE5AD8"/>
    <w:p w14:paraId="2200F8CE" w14:textId="747B56C2" w:rsidR="00526446" w:rsidRDefault="0052644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640F97F" wp14:editId="7C2BC770">
                <wp:simplePos x="0" y="0"/>
                <wp:positionH relativeFrom="column">
                  <wp:posOffset>3810000</wp:posOffset>
                </wp:positionH>
                <wp:positionV relativeFrom="paragraph">
                  <wp:posOffset>126365</wp:posOffset>
                </wp:positionV>
                <wp:extent cx="1356360" cy="571500"/>
                <wp:effectExtent l="0" t="0" r="1524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571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08CF6F" w14:textId="2D8B1581" w:rsidR="00526446" w:rsidRDefault="00526446" w:rsidP="00526446">
                            <w:pPr>
                              <w:jc w:val="center"/>
                            </w:pPr>
                            <w:r>
                              <w:t>Pollin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640F97F" id="Rectangle 3" o:spid="_x0000_s1027" style="position:absolute;margin-left:300pt;margin-top:9.95pt;width:106.8pt;height:4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" fillcolor="#4472c4 [3204]" strokecolor="#1f3763 [1604]" strokeweight="1pt">
                <v:textbox>
                  <w:txbxContent>
                    <w:p w14:paraId="0408CF6F" w14:textId="2D8B1581" w:rsidR="00526446" w:rsidRDefault="00526446" w:rsidP="00526446">
                      <w:pPr>
                        <w:jc w:val="center"/>
                      </w:pPr>
                      <w:r>
                        <w:t>Pollina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066BA1" wp14:editId="0512DB9C">
                <wp:simplePos x="0" y="0"/>
                <wp:positionH relativeFrom="column">
                  <wp:posOffset>15240</wp:posOffset>
                </wp:positionH>
                <wp:positionV relativeFrom="paragraph">
                  <wp:posOffset>95885</wp:posOffset>
                </wp:positionV>
                <wp:extent cx="1470660" cy="548640"/>
                <wp:effectExtent l="0" t="0" r="15240" b="2286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660" cy="5486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47C0E4" w14:textId="4938118F" w:rsidR="00AE5AD8" w:rsidRDefault="00AE5AD8" w:rsidP="00AE5AD8">
                            <w:pPr>
                              <w:jc w:val="center"/>
                            </w:pPr>
                            <w:r>
                              <w:t>See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E066BA1" id="Rectangle 1" o:spid="_x0000_s1028" style="position:absolute;margin-left:1.2pt;margin-top:7.55pt;width:115.8pt;height:43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" fillcolor="#4472c4 [3204]" strokecolor="#1f3763 [1604]" strokeweight="1pt">
                <v:textbox>
                  <w:txbxContent>
                    <w:p w14:paraId="3447C0E4" w14:textId="4938118F" w:rsidR="00AE5AD8" w:rsidRDefault="00AE5AD8" w:rsidP="00AE5AD8">
                      <w:pPr>
                        <w:jc w:val="center"/>
                      </w:pPr>
                      <w:r>
                        <w:t>Seeding</w:t>
                      </w:r>
                    </w:p>
                  </w:txbxContent>
                </v:textbox>
              </v:rect>
            </w:pict>
          </mc:Fallback>
        </mc:AlternateContent>
      </w:r>
    </w:p>
    <w:p w14:paraId="108B65FE" w14:textId="3F518065" w:rsidR="00526446" w:rsidRPr="00887B99" w:rsidRDefault="00887B99">
      <w:pPr>
        <w:rPr>
          <w:b/>
          <w:bCs/>
          <w:sz w:val="28"/>
          <w:szCs w:val="28"/>
        </w:rPr>
      </w:pPr>
      <w:r>
        <w:tab/>
      </w:r>
      <w:r>
        <w:tab/>
      </w:r>
      <w:r>
        <w:tab/>
      </w:r>
      <w:r>
        <w:tab/>
      </w:r>
      <w:r>
        <w:tab/>
      </w:r>
      <w:r w:rsidRPr="00887B99">
        <w:rPr>
          <w:b/>
          <w:bCs/>
          <w:sz w:val="28"/>
          <w:szCs w:val="28"/>
        </w:rPr>
        <w:t>I</w:t>
      </w:r>
      <w:r w:rsidR="002016C8">
        <w:rPr>
          <w:b/>
          <w:bCs/>
          <w:sz w:val="28"/>
          <w:szCs w:val="28"/>
        </w:rPr>
        <w:t>o</w:t>
      </w:r>
      <w:r w:rsidRPr="00887B99">
        <w:rPr>
          <w:b/>
          <w:bCs/>
          <w:sz w:val="28"/>
          <w:szCs w:val="28"/>
        </w:rPr>
        <w:t>T System</w:t>
      </w:r>
    </w:p>
    <w:p w14:paraId="46C96458" w14:textId="2A74B05B" w:rsidR="00526446" w:rsidRDefault="00887B99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BE47DA7" wp14:editId="6A04BF08">
                <wp:simplePos x="0" y="0"/>
                <wp:positionH relativeFrom="column">
                  <wp:posOffset>3398520</wp:posOffset>
                </wp:positionH>
                <wp:positionV relativeFrom="paragraph">
                  <wp:posOffset>167005</wp:posOffset>
                </wp:positionV>
                <wp:extent cx="1074420" cy="419100"/>
                <wp:effectExtent l="38100" t="0" r="30480" b="571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74420" cy="419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53DF07" id="Straight Arrow Connector 7" o:spid="_x0000_s1026" type="#_x0000_t32" style="position:absolute;margin-left:267.6pt;margin-top:13.15pt;width:84.6pt;height:33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8ABCBF" wp14:editId="45F04EC6">
                <wp:simplePos x="0" y="0"/>
                <wp:positionH relativeFrom="column">
                  <wp:posOffset>876300</wp:posOffset>
                </wp:positionH>
                <wp:positionV relativeFrom="paragraph">
                  <wp:posOffset>90805</wp:posOffset>
                </wp:positionV>
                <wp:extent cx="1066800" cy="510540"/>
                <wp:effectExtent l="38100" t="38100" r="19050" b="2286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66800" cy="5105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C6B558" id="Straight Arrow Connector 6" o:spid="_x0000_s1026" type="#_x0000_t32" style="position:absolute;margin-left:69pt;margin-top:7.15pt;width:84pt;height:40.2pt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</w:p>
    <w:p w14:paraId="3237E55C" w14:textId="72ACF414" w:rsidR="00526446" w:rsidRDefault="00526446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05D4710" wp14:editId="7DBD12DA">
                <wp:simplePos x="0" y="0"/>
                <wp:positionH relativeFrom="margin">
                  <wp:posOffset>1948815</wp:posOffset>
                </wp:positionH>
                <wp:positionV relativeFrom="paragraph">
                  <wp:posOffset>77470</wp:posOffset>
                </wp:positionV>
                <wp:extent cx="1455420" cy="563880"/>
                <wp:effectExtent l="0" t="0" r="11430" b="266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5420" cy="5638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67DF3F" w14:textId="1CFF670E" w:rsidR="00526446" w:rsidRDefault="00526446" w:rsidP="00526446">
                            <w:pPr>
                              <w:jc w:val="center"/>
                            </w:pPr>
                            <w:r>
                              <w:t>Harves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5D4710" id="Rectangle 2" o:spid="_x0000_s1029" style="position:absolute;margin-left:153.45pt;margin-top:6.1pt;width:114.6pt;height:44.4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" fillcolor="#4472c4 [3204]" strokecolor="#1f3763 [1604]" strokeweight="1pt">
                <v:textbox>
                  <w:txbxContent>
                    <w:p w14:paraId="7267DF3F" w14:textId="1CFF670E" w:rsidR="00526446" w:rsidRDefault="00526446" w:rsidP="00526446">
                      <w:pPr>
                        <w:jc w:val="center"/>
                      </w:pPr>
                      <w:r>
                        <w:t>Harvesting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4B90235" w14:textId="77777777" w:rsidR="00526446" w:rsidRDefault="00526446"/>
    <w:p w14:paraId="462B6576" w14:textId="77777777" w:rsidR="00526446" w:rsidRDefault="00526446"/>
    <w:p w14:paraId="10E8C1A4" w14:textId="1DAD89C8" w:rsidR="00AE5AD8" w:rsidRDefault="00A05DD9">
      <w:pPr>
        <w:rPr>
          <w:b/>
          <w:bCs/>
        </w:rPr>
      </w:pPr>
      <w:r w:rsidRPr="00A05DD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79F69C8" wp14:editId="49EEC021">
                <wp:simplePos x="0" y="0"/>
                <wp:positionH relativeFrom="column">
                  <wp:posOffset>838200</wp:posOffset>
                </wp:positionH>
                <wp:positionV relativeFrom="paragraph">
                  <wp:posOffset>1051560</wp:posOffset>
                </wp:positionV>
                <wp:extent cx="1127760" cy="708660"/>
                <wp:effectExtent l="0" t="0" r="34290" b="3429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27760" cy="7086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BF65C4" id="Straight Connector 14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6pt,82.8pt" to="154.8pt,13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Pr="00A05DD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7BB1F77" wp14:editId="5CE8CB63">
                <wp:simplePos x="0" y="0"/>
                <wp:positionH relativeFrom="margin">
                  <wp:posOffset>-83820</wp:posOffset>
                </wp:positionH>
                <wp:positionV relativeFrom="paragraph">
                  <wp:posOffset>1409700</wp:posOffset>
                </wp:positionV>
                <wp:extent cx="922020" cy="845820"/>
                <wp:effectExtent l="0" t="0" r="11430" b="11430"/>
                <wp:wrapNone/>
                <wp:docPr id="12" name="Cylinde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2020" cy="845820"/>
                        </a:xfrm>
                        <a:prstGeom prst="ca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F218EF" w14:textId="7751524B" w:rsidR="00887B99" w:rsidRDefault="00887B99" w:rsidP="00887B99">
                            <w:pPr>
                              <w:jc w:val="center"/>
                            </w:pPr>
                            <w:r>
                              <w:t>Serv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7BB1F77" id="_x0000_t22" coordsize="21600,21600" o:spt="22" adj="5400" path="m10800,qx0@1l0@2qy10800,21600,21600@2l21600@1qy10800,xem0@1qy10800@0,21600@1nfe">
                <v:formulas>
                  <v:f eqn="val #0"/>
                  <v:f eqn="prod #0 1 2"/>
                  <v:f eqn="sum height 0 @1"/>
                </v:formulas>
                <v:path o:extrusionok="f" gradientshapeok="t" o:connecttype="custom" o:connectlocs="10800,@0;10800,0;0,10800;10800,21600;21600,10800" o:connectangles="270,270,180,90,0" textboxrect="0,@0,21600,@2"/>
                <v:handles>
                  <v:h position="center,#0" yrange="0,10800"/>
                </v:handles>
                <o:complex v:ext="view"/>
              </v:shapetype>
              <v:shape id="Cylinder 12" o:spid="_x0000_s1030" type="#_x0000_t22" style="position:absolute;margin-left:-6.6pt;margin-top:111pt;width:72.6pt;height:66.6pt;z-index:25166848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" fillcolor="#4472c4 [3204]" strokecolor="#1f3763 [1604]" strokeweight="1pt">
                <v:stroke joinstyle="miter"/>
                <v:textbox>
                  <w:txbxContent>
                    <w:p w14:paraId="3DF218EF" w14:textId="7751524B" w:rsidR="00887B99" w:rsidRDefault="00887B99" w:rsidP="00887B99">
                      <w:pPr>
                        <w:jc w:val="center"/>
                      </w:pPr>
                      <w:r>
                        <w:t>Server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05DD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78713CF" wp14:editId="67691014">
                <wp:simplePos x="0" y="0"/>
                <wp:positionH relativeFrom="column">
                  <wp:posOffset>3642360</wp:posOffset>
                </wp:positionH>
                <wp:positionV relativeFrom="paragraph">
                  <wp:posOffset>1013460</wp:posOffset>
                </wp:positionV>
                <wp:extent cx="922020" cy="579120"/>
                <wp:effectExtent l="0" t="0" r="30480" b="3048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22020" cy="5791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C83BE4" id="Straight Connector 15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6.8pt,79.8pt" to="359.4pt,12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" strokecolor="#4472c4 [3204]" strokeweight=".5pt">
                <v:stroke joinstyle="miter"/>
              </v:line>
            </w:pict>
          </mc:Fallback>
        </mc:AlternateContent>
      </w:r>
      <w:r w:rsidR="00887B99" w:rsidRPr="00A05DD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AEDE8D5" wp14:editId="62207C22">
                <wp:simplePos x="0" y="0"/>
                <wp:positionH relativeFrom="column">
                  <wp:posOffset>4572000</wp:posOffset>
                </wp:positionH>
                <wp:positionV relativeFrom="paragraph">
                  <wp:posOffset>1363980</wp:posOffset>
                </wp:positionV>
                <wp:extent cx="1470660" cy="754380"/>
                <wp:effectExtent l="0" t="0" r="15240" b="26670"/>
                <wp:wrapNone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660" cy="75438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05B8EA" w14:textId="5B0098F7" w:rsidR="00887B99" w:rsidRDefault="00887B99" w:rsidP="00887B99">
                            <w:pPr>
                              <w:jc w:val="center"/>
                            </w:pPr>
                            <w:r>
                              <w:t>Termina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AEDE8D5" id="Rectangle: Rounded Corners 13" o:spid="_x0000_s1031" style="position:absolute;margin-left:5in;margin-top:107.4pt;width:115.8pt;height:59.4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" fillcolor="#4472c4 [3204]" strokecolor="#1f3763 [1604]" strokeweight="1pt">
                <v:stroke joinstyle="miter"/>
                <v:textbox>
                  <w:txbxContent>
                    <w:p w14:paraId="4405B8EA" w14:textId="5B0098F7" w:rsidR="00887B99" w:rsidRDefault="00887B99" w:rsidP="00887B99">
                      <w:pPr>
                        <w:jc w:val="center"/>
                      </w:pPr>
                      <w:r>
                        <w:t>Terminals</w:t>
                      </w:r>
                    </w:p>
                  </w:txbxContent>
                </v:textbox>
              </v:roundrect>
            </w:pict>
          </mc:Fallback>
        </mc:AlternateContent>
      </w:r>
      <w:r w:rsidR="00887B99" w:rsidRPr="00A05DD9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147B078" wp14:editId="57D3343E">
                <wp:simplePos x="0" y="0"/>
                <wp:positionH relativeFrom="column">
                  <wp:posOffset>1821180</wp:posOffset>
                </wp:positionH>
                <wp:positionV relativeFrom="paragraph">
                  <wp:posOffset>213360</wp:posOffset>
                </wp:positionV>
                <wp:extent cx="1859280" cy="1226820"/>
                <wp:effectExtent l="0" t="0" r="26670" b="1143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59280" cy="12268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9DC673" w14:textId="684D0473" w:rsidR="00887B99" w:rsidRDefault="00887B99" w:rsidP="00887B99">
                            <w:pPr>
                              <w:jc w:val="center"/>
                            </w:pPr>
                            <w:r>
                              <w:t>Cloud/Intern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147B078" id="Oval 11" o:spid="_x0000_s1032" style="position:absolute;margin-left:143.4pt;margin-top:16.8pt;width:146.4pt;height:96.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" fillcolor="#4472c4 [3204]" strokecolor="#1f3763 [1604]" strokeweight="1pt">
                <v:stroke joinstyle="miter"/>
                <v:textbox>
                  <w:txbxContent>
                    <w:p w14:paraId="789DC673" w14:textId="684D0473" w:rsidR="00887B99" w:rsidRDefault="00887B99" w:rsidP="00887B99">
                      <w:pPr>
                        <w:jc w:val="center"/>
                      </w:pPr>
                      <w:r>
                        <w:t>Cloud/Internet</w:t>
                      </w:r>
                    </w:p>
                  </w:txbxContent>
                </v:textbox>
              </v:oval>
            </w:pict>
          </mc:Fallback>
        </mc:AlternateContent>
      </w:r>
      <w:r w:rsidRPr="00A05DD9">
        <w:rPr>
          <w:b/>
          <w:bCs/>
        </w:rPr>
        <w:t>Part B</w:t>
      </w:r>
    </w:p>
    <w:p w14:paraId="258B855D" w14:textId="7488141A" w:rsidR="00A05DD9" w:rsidRDefault="00A05DD9">
      <w:pPr>
        <w:rPr>
          <w:b/>
          <w:bCs/>
        </w:rPr>
      </w:pPr>
    </w:p>
    <w:p w14:paraId="2378290D" w14:textId="53CB9816" w:rsidR="00A05DD9" w:rsidRDefault="00A05DD9">
      <w:pPr>
        <w:rPr>
          <w:b/>
          <w:bCs/>
        </w:rPr>
      </w:pPr>
    </w:p>
    <w:p w14:paraId="44965EF5" w14:textId="57C5A41C" w:rsidR="00A05DD9" w:rsidRDefault="00A05DD9">
      <w:pPr>
        <w:rPr>
          <w:b/>
          <w:bCs/>
        </w:rPr>
      </w:pPr>
    </w:p>
    <w:p w14:paraId="5435AE79" w14:textId="2A732BCE" w:rsidR="00A05DD9" w:rsidRDefault="00A05DD9">
      <w:pPr>
        <w:rPr>
          <w:b/>
          <w:bCs/>
        </w:rPr>
      </w:pPr>
    </w:p>
    <w:p w14:paraId="1F643B21" w14:textId="205281FF" w:rsidR="00A05DD9" w:rsidRDefault="00A05DD9">
      <w:r>
        <w:t xml:space="preserve">Part A of the </w:t>
      </w:r>
    </w:p>
    <w:p w14:paraId="1851DDE5" w14:textId="17BA4DE5" w:rsidR="00A05DD9" w:rsidRDefault="00A05DD9"/>
    <w:p w14:paraId="614B0A67" w14:textId="16DB04CF" w:rsidR="00A05DD9" w:rsidRDefault="00A05DD9"/>
    <w:p w14:paraId="6B54488C" w14:textId="1B700A6A" w:rsidR="00A05DD9" w:rsidRDefault="00A05DD9"/>
    <w:p w14:paraId="344C392F" w14:textId="6B3A8E26" w:rsidR="00A05DD9" w:rsidRDefault="00A05DD9"/>
    <w:p w14:paraId="190F8E6B" w14:textId="2A1015AB" w:rsidR="00DD40DC" w:rsidRDefault="002016C8" w:rsidP="00A05DD9">
      <w:r>
        <w:t xml:space="preserve">The </w:t>
      </w:r>
      <w:r w:rsidR="00A05DD9">
        <w:t>above diagram projects the techniques and operations that are achieved in the fa</w:t>
      </w:r>
      <w:r>
        <w:t>r</w:t>
      </w:r>
      <w:r w:rsidR="00A05DD9">
        <w:t>ming process. These techniques will require sensors. The technique which uses sensors and the cloud for storage is called smart farming.</w:t>
      </w:r>
      <w:r w:rsidR="00DD40DC">
        <w:t xml:space="preserve"> Optimizing the current algorithm to gain output with minimal error and developing a pocket</w:t>
      </w:r>
      <w:r>
        <w:t>-</w:t>
      </w:r>
      <w:r w:rsidR="00DD40DC">
        <w:t>friendly system is the objective. Sensors that are being utilized:</w:t>
      </w:r>
    </w:p>
    <w:p w14:paraId="44AA1ED0" w14:textId="77777777" w:rsidR="00DD40DC" w:rsidRDefault="00DD40DC" w:rsidP="00DD40DC">
      <w:pPr>
        <w:pStyle w:val="ListParagraph"/>
        <w:numPr>
          <w:ilvl w:val="0"/>
          <w:numId w:val="1"/>
        </w:numPr>
      </w:pPr>
      <w:r>
        <w:t>Temperature</w:t>
      </w:r>
    </w:p>
    <w:p w14:paraId="3489E92D" w14:textId="77777777" w:rsidR="00DD40DC" w:rsidRDefault="00DD40DC" w:rsidP="00DD40DC">
      <w:pPr>
        <w:pStyle w:val="ListParagraph"/>
        <w:numPr>
          <w:ilvl w:val="0"/>
          <w:numId w:val="1"/>
        </w:numPr>
      </w:pPr>
      <w:r>
        <w:t>Photosensitive</w:t>
      </w:r>
    </w:p>
    <w:p w14:paraId="5C91AC32" w14:textId="77777777" w:rsidR="00DD40DC" w:rsidRDefault="00DD40DC" w:rsidP="00DD40DC">
      <w:pPr>
        <w:pStyle w:val="ListParagraph"/>
        <w:numPr>
          <w:ilvl w:val="0"/>
          <w:numId w:val="1"/>
        </w:numPr>
      </w:pPr>
      <w:r>
        <w:t>Pressure</w:t>
      </w:r>
    </w:p>
    <w:p w14:paraId="7C6E07B5" w14:textId="77777777" w:rsidR="00DD40DC" w:rsidRDefault="00DD40DC" w:rsidP="00DD40DC">
      <w:pPr>
        <w:pStyle w:val="ListParagraph"/>
        <w:numPr>
          <w:ilvl w:val="0"/>
          <w:numId w:val="1"/>
        </w:numPr>
      </w:pPr>
      <w:r>
        <w:t>CO2</w:t>
      </w:r>
    </w:p>
    <w:p w14:paraId="2FB06F3E" w14:textId="77777777" w:rsidR="00DD40DC" w:rsidRDefault="00DD40DC" w:rsidP="00DD40DC">
      <w:pPr>
        <w:pStyle w:val="ListParagraph"/>
        <w:numPr>
          <w:ilvl w:val="0"/>
          <w:numId w:val="1"/>
        </w:numPr>
      </w:pPr>
      <w:r>
        <w:t>Soil</w:t>
      </w:r>
    </w:p>
    <w:p w14:paraId="10E036D8" w14:textId="1D26E3F4" w:rsidR="00A05DD9" w:rsidRDefault="00DD40DC" w:rsidP="00DD40DC">
      <w:r>
        <w:t xml:space="preserve">Sensors will be connected to a control system </w:t>
      </w:r>
      <w:r w:rsidR="002016C8">
        <w:t>that</w:t>
      </w:r>
      <w:r>
        <w:t xml:space="preserve"> analyses all the values of the sensors and operations accordingly. </w:t>
      </w:r>
      <w:r w:rsidR="005E0C30">
        <w:t xml:space="preserve">These sensors can help in building </w:t>
      </w:r>
      <w:r w:rsidR="002016C8">
        <w:t xml:space="preserve">a </w:t>
      </w:r>
      <w:r w:rsidR="005E0C30">
        <w:t>controlled environment for farming. I</w:t>
      </w:r>
      <w:r w:rsidR="002016C8">
        <w:t>o</w:t>
      </w:r>
      <w:r w:rsidR="005E0C30">
        <w:t xml:space="preserve">T devices and communication devices are utilized to capture the factor like Temperature, Humidity, Pressure. </w:t>
      </w:r>
      <w:r w:rsidR="002016C8">
        <w:t>The a</w:t>
      </w:r>
      <w:r w:rsidR="005E0C30">
        <w:t xml:space="preserve">ctuator has a key role in maintaining the </w:t>
      </w:r>
      <w:r w:rsidR="00142353">
        <w:t>environmental</w:t>
      </w:r>
      <w:r w:rsidR="005E0C30">
        <w:t xml:space="preserve"> conditions favorable for the crop based on the </w:t>
      </w:r>
      <w:r w:rsidR="00142353">
        <w:t xml:space="preserve">data accumulated from observing the sensors. The operation that </w:t>
      </w:r>
      <w:r w:rsidR="002016C8">
        <w:t>is</w:t>
      </w:r>
      <w:r w:rsidR="00142353">
        <w:t xml:space="preserve"> attainable by including technology in farming are:</w:t>
      </w:r>
    </w:p>
    <w:p w14:paraId="40E9EDFA" w14:textId="742D7BD6" w:rsidR="00142353" w:rsidRDefault="00142353" w:rsidP="00142353">
      <w:pPr>
        <w:pStyle w:val="ListParagraph"/>
        <w:numPr>
          <w:ilvl w:val="0"/>
          <w:numId w:val="2"/>
        </w:numPr>
      </w:pPr>
      <w:r>
        <w:t>Crop growth monitoring</w:t>
      </w:r>
    </w:p>
    <w:p w14:paraId="4D526525" w14:textId="77777777" w:rsidR="00142353" w:rsidRDefault="00142353" w:rsidP="00142353">
      <w:pPr>
        <w:pStyle w:val="ListParagraph"/>
        <w:numPr>
          <w:ilvl w:val="0"/>
          <w:numId w:val="2"/>
        </w:numPr>
      </w:pPr>
      <w:r>
        <w:t>Detection of sour crop</w:t>
      </w:r>
    </w:p>
    <w:p w14:paraId="124A4955" w14:textId="58F37441" w:rsidR="00142353" w:rsidRDefault="00142353" w:rsidP="00142353">
      <w:pPr>
        <w:pStyle w:val="ListParagraph"/>
        <w:numPr>
          <w:ilvl w:val="0"/>
          <w:numId w:val="2"/>
        </w:numPr>
      </w:pPr>
      <w:r>
        <w:t>Precise irrigation</w:t>
      </w:r>
    </w:p>
    <w:p w14:paraId="0EBFC69F" w14:textId="61CB0DFE" w:rsidR="00CF191E" w:rsidRDefault="00CF191E" w:rsidP="00CF191E"/>
    <w:p w14:paraId="45E4AE34" w14:textId="6F4DFC21" w:rsidR="00CF191E" w:rsidRDefault="00CF191E" w:rsidP="00CF191E">
      <w:pPr>
        <w:rPr>
          <w:b/>
          <w:bCs/>
        </w:rPr>
      </w:pPr>
      <w:r w:rsidRPr="00CF191E">
        <w:rPr>
          <w:b/>
          <w:bCs/>
        </w:rPr>
        <w:t>Outline:</w:t>
      </w:r>
    </w:p>
    <w:p w14:paraId="64C7E1A8" w14:textId="761344B3" w:rsidR="001F0522" w:rsidRDefault="00CF191E" w:rsidP="001F0522">
      <w:pPr>
        <w:pStyle w:val="ListParagraph"/>
        <w:numPr>
          <w:ilvl w:val="0"/>
          <w:numId w:val="7"/>
        </w:numPr>
      </w:pPr>
      <w:r w:rsidRPr="00CF191E">
        <w:t>Abstract:</w:t>
      </w:r>
    </w:p>
    <w:p w14:paraId="64A83ACA" w14:textId="6386CB50" w:rsidR="00CF191E" w:rsidRDefault="001F0522" w:rsidP="001F0522">
      <w:pPr>
        <w:ind w:left="720"/>
      </w:pPr>
      <w:r>
        <w:t xml:space="preserve">1.1 </w:t>
      </w:r>
      <w:r w:rsidR="00CF191E">
        <w:t xml:space="preserve">Information about research and measures that can be performed to enhance and digitize </w:t>
      </w:r>
      <w:r>
        <w:t xml:space="preserve">   </w:t>
      </w:r>
      <w:r w:rsidR="00CF191E">
        <w:t>AG-TECH</w:t>
      </w:r>
    </w:p>
    <w:p w14:paraId="731EBD04" w14:textId="5A9FA971" w:rsidR="00CF191E" w:rsidRDefault="001F0522" w:rsidP="001F0522">
      <w:r>
        <w:t xml:space="preserve">       2.  </w:t>
      </w:r>
      <w:r w:rsidR="00CF191E">
        <w:t>Smart Farms</w:t>
      </w:r>
    </w:p>
    <w:p w14:paraId="6FAED636" w14:textId="769DEC05" w:rsidR="00CF191E" w:rsidRDefault="001F0522" w:rsidP="001F0522">
      <w:pPr>
        <w:ind w:firstLine="720"/>
      </w:pPr>
      <w:r>
        <w:t xml:space="preserve">2.1 </w:t>
      </w:r>
      <w:r w:rsidR="00CF191E">
        <w:t xml:space="preserve">Autonomous infrastructure </w:t>
      </w:r>
    </w:p>
    <w:p w14:paraId="75CFB830" w14:textId="0B8B2CDD" w:rsidR="00CF191E" w:rsidRDefault="001F0522" w:rsidP="001F0522">
      <w:pPr>
        <w:ind w:firstLine="720"/>
      </w:pPr>
      <w:r>
        <w:t xml:space="preserve">2.2 </w:t>
      </w:r>
      <w:r w:rsidR="00CF191E">
        <w:t>Controlled farming with the help of sensors</w:t>
      </w:r>
    </w:p>
    <w:p w14:paraId="00593F0F" w14:textId="5F97F451" w:rsidR="00CF191E" w:rsidRDefault="001F0522" w:rsidP="001F0522">
      <w:pPr>
        <w:ind w:firstLine="720"/>
      </w:pPr>
      <w:r>
        <w:t xml:space="preserve">2.3 </w:t>
      </w:r>
      <w:r w:rsidR="00CF191E">
        <w:t>Predictive analysis of the crop</w:t>
      </w:r>
    </w:p>
    <w:p w14:paraId="3C7D3205" w14:textId="6F84806A" w:rsidR="00CF191E" w:rsidRDefault="001F0522" w:rsidP="001F0522">
      <w:pPr>
        <w:ind w:firstLine="720"/>
      </w:pPr>
      <w:r>
        <w:t xml:space="preserve">2.4 </w:t>
      </w:r>
      <w:r w:rsidR="00CF191E">
        <w:t>Normal farm vs Smart Farm</w:t>
      </w:r>
    </w:p>
    <w:p w14:paraId="2E21D6CA" w14:textId="77777777" w:rsidR="001F0522" w:rsidRDefault="001F0522" w:rsidP="001F0522">
      <w:r>
        <w:t xml:space="preserve">      </w:t>
      </w:r>
    </w:p>
    <w:p w14:paraId="3C2559AF" w14:textId="77777777" w:rsidR="001F0522" w:rsidRDefault="001F0522" w:rsidP="001F0522"/>
    <w:p w14:paraId="7750E5E0" w14:textId="77777777" w:rsidR="001F0522" w:rsidRDefault="001F0522" w:rsidP="001F0522"/>
    <w:p w14:paraId="15BA2194" w14:textId="686F8688" w:rsidR="001F0522" w:rsidRDefault="001F0522" w:rsidP="001F0522">
      <w:r>
        <w:lastRenderedPageBreak/>
        <w:t xml:space="preserve">          3. Architecture</w:t>
      </w:r>
    </w:p>
    <w:p w14:paraId="11881C26" w14:textId="77777777" w:rsidR="001F0522" w:rsidRDefault="001F0522" w:rsidP="001F0522">
      <w:r>
        <w:tab/>
        <w:t>3.1 Sensor Involved</w:t>
      </w:r>
    </w:p>
    <w:p w14:paraId="3A01B18D" w14:textId="77777777" w:rsidR="001F0522" w:rsidRDefault="001F0522" w:rsidP="001F0522">
      <w:r>
        <w:tab/>
        <w:t>3.2 Connection with control system</w:t>
      </w:r>
    </w:p>
    <w:p w14:paraId="5ACEA99C" w14:textId="77777777" w:rsidR="001F0522" w:rsidRDefault="001F0522" w:rsidP="001F0522">
      <w:r>
        <w:tab/>
        <w:t xml:space="preserve">3.3 </w:t>
      </w:r>
      <w:proofErr w:type="spellStart"/>
      <w:r>
        <w:t>Coneectivity</w:t>
      </w:r>
      <w:proofErr w:type="spellEnd"/>
      <w:r>
        <w:t xml:space="preserve"> to Internet / Cloud </w:t>
      </w:r>
    </w:p>
    <w:p w14:paraId="5E08BACA" w14:textId="77777777" w:rsidR="001F0522" w:rsidRDefault="001F0522" w:rsidP="001F0522">
      <w:r>
        <w:tab/>
        <w:t>3.4 Data Storage</w:t>
      </w:r>
    </w:p>
    <w:p w14:paraId="73B50A45" w14:textId="77777777" w:rsidR="001F0522" w:rsidRDefault="001F0522" w:rsidP="001F0522">
      <w:r>
        <w:tab/>
        <w:t>3.5 User Interaction with framework.</w:t>
      </w:r>
    </w:p>
    <w:p w14:paraId="3ED117F2" w14:textId="1CCB8EF3" w:rsidR="00CF191E" w:rsidRDefault="001F0522" w:rsidP="001F0522">
      <w:r>
        <w:t xml:space="preserve">     4. Conclusion</w:t>
      </w:r>
    </w:p>
    <w:p w14:paraId="4837C357" w14:textId="634EF613" w:rsidR="001F0522" w:rsidRDefault="001F0522" w:rsidP="001F0522">
      <w:r>
        <w:t xml:space="preserve">     5. References</w:t>
      </w:r>
    </w:p>
    <w:p w14:paraId="28F64F96" w14:textId="77777777" w:rsidR="001F0522" w:rsidRPr="00CF191E" w:rsidRDefault="001F0522" w:rsidP="00CF191E"/>
    <w:p w14:paraId="0A3AB538" w14:textId="03C730EA" w:rsidR="00142353" w:rsidRPr="00A05DD9" w:rsidRDefault="00142353" w:rsidP="00102BE6">
      <w:pPr>
        <w:ind w:left="360"/>
      </w:pPr>
    </w:p>
    <w:p w14:paraId="406C2BFC" w14:textId="77777777" w:rsidR="00A05DD9" w:rsidRPr="00A05DD9" w:rsidRDefault="00A05DD9"/>
    <w:sectPr w:rsidR="00A05DD9" w:rsidRPr="00A05D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1711B"/>
    <w:multiLevelType w:val="hybridMultilevel"/>
    <w:tmpl w:val="B9DCCEFA"/>
    <w:lvl w:ilvl="0" w:tplc="06789DE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F35855"/>
    <w:multiLevelType w:val="hybridMultilevel"/>
    <w:tmpl w:val="0E88EF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6068A3"/>
    <w:multiLevelType w:val="hybridMultilevel"/>
    <w:tmpl w:val="65B445CC"/>
    <w:lvl w:ilvl="0" w:tplc="332A4E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9B876E8"/>
    <w:multiLevelType w:val="hybridMultilevel"/>
    <w:tmpl w:val="B69E4E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265296"/>
    <w:multiLevelType w:val="hybridMultilevel"/>
    <w:tmpl w:val="874607A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3E0856"/>
    <w:multiLevelType w:val="hybridMultilevel"/>
    <w:tmpl w:val="4F4A1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657014"/>
    <w:multiLevelType w:val="hybridMultilevel"/>
    <w:tmpl w:val="3FF049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rMwMjEwtDSzsDRS0lEKTi0uzszPAykwrgUAou1JgSwAAAA="/>
  </w:docVars>
  <w:rsids>
    <w:rsidRoot w:val="00504180"/>
    <w:rsid w:val="00102BE6"/>
    <w:rsid w:val="00130C05"/>
    <w:rsid w:val="00142353"/>
    <w:rsid w:val="001F0522"/>
    <w:rsid w:val="002016C8"/>
    <w:rsid w:val="00336E1C"/>
    <w:rsid w:val="00504180"/>
    <w:rsid w:val="00526446"/>
    <w:rsid w:val="005E0C30"/>
    <w:rsid w:val="00704AF0"/>
    <w:rsid w:val="00887B99"/>
    <w:rsid w:val="00A05DD9"/>
    <w:rsid w:val="00AE5AD8"/>
    <w:rsid w:val="00BB3C96"/>
    <w:rsid w:val="00CF191E"/>
    <w:rsid w:val="00D75A22"/>
    <w:rsid w:val="00DD4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FA5C1"/>
  <w15:chartTrackingRefBased/>
  <w15:docId w15:val="{44766E87-599D-4190-B256-1D4A4C2CA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40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3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eja, Gaurav Sanjeev</dc:creator>
  <cp:keywords/>
  <dc:description/>
  <cp:lastModifiedBy>Taneja, Gaurav Sanjeev</cp:lastModifiedBy>
  <cp:revision>5</cp:revision>
  <dcterms:created xsi:type="dcterms:W3CDTF">2021-09-16T00:47:00Z</dcterms:created>
  <dcterms:modified xsi:type="dcterms:W3CDTF">2021-09-16T03:39:00Z</dcterms:modified>
</cp:coreProperties>
</file>